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24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1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24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1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1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248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03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802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3716786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5190324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943742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posts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posts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5-03-16T06:48:59Z</dcterms:created>
  <dcterms:modified xsi:type="dcterms:W3CDTF">2025-03-16T06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mlr.jpe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